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CE4D0D">
      <w:pPr>
        <w:rPr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bookmarkEnd w:id="0"/>
    <w:p w14:paraId="56693AC1" w14:textId="77777777" w:rsidR="00CC4E99" w:rsidRDefault="00CC4E99" w:rsidP="00CC4E99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5</w:t>
      </w:r>
    </w:p>
    <w:p w14:paraId="1DFFDA47" w14:textId="321E8CE3" w:rsidR="00CC4E99" w:rsidRDefault="008B0D28" w:rsidP="00CC4E99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3</w:t>
      </w:r>
    </w:p>
    <w:p w14:paraId="7B65994D" w14:textId="77777777" w:rsidR="00CC4E99" w:rsidRDefault="00CC4E99" w:rsidP="00CC4E99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03B71211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13CC9A7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410DD57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082C00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28CA3DE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8772109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D3B489D" w14:textId="7777777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65D808F" w14:textId="77777777" w:rsidR="00CC4E99" w:rsidRDefault="00807D1A" w:rsidP="00CC4E99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8" w:history="1">
        <w:r w:rsidR="00CC4E99"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6C19B966" w14:textId="77777777" w:rsidR="00CC4E99" w:rsidRDefault="00CC4E99" w:rsidP="00CC4E99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31EA7AE3" w14:textId="77777777" w:rsidR="00CC4E99" w:rsidRDefault="00CC4E99" w:rsidP="00CC4E99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0B79219F" w14:textId="77777777" w:rsidR="00CC4E99" w:rsidRDefault="00CC4E99" w:rsidP="00CC4E99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410B8B5B" w14:textId="77777777" w:rsidR="00CC4E99" w:rsidRDefault="00CC4E99" w:rsidP="00CC4E99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72EDFD8B" w14:textId="4A34A1FA" w:rsidR="00CC4E99" w:rsidRDefault="008B0D28" w:rsidP="00CC4E99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Azure 103 Module 5 Hands On – 3</w:t>
      </w:r>
      <w:bookmarkStart w:id="1" w:name="_GoBack"/>
      <w:bookmarkEnd w:id="1"/>
    </w:p>
    <w:p w14:paraId="2F24B562" w14:textId="0731FFC7" w:rsidR="00CC4E99" w:rsidRDefault="00CC4E99" w:rsidP="00CC4E99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 xml:space="preserve">Set up </w:t>
      </w:r>
      <w:r w:rsidRPr="00CC4E99">
        <w:rPr>
          <w:rFonts w:ascii="Cambria" w:eastAsia="Cambria" w:hAnsi="Cambria" w:cs="Cambria"/>
          <w:b/>
          <w:szCs w:val="32"/>
          <w:lang w:val="en-US" w:eastAsia="en-IN"/>
        </w:rPr>
        <w:t>VPN Gateway Site to Site Connection</w:t>
      </w:r>
    </w:p>
    <w:p w14:paraId="18791E84" w14:textId="36ADAE33" w:rsidR="00DF17E8" w:rsidRDefault="00B66275" w:rsidP="00AC662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161065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348E0">
        <w:rPr>
          <w:rFonts w:ascii="Calibri" w:eastAsia="Calibri" w:hAnsi="Calibri" w:cs="Calibri"/>
          <w:sz w:val="24"/>
          <w:szCs w:val="24"/>
          <w:lang w:val="en-US" w:eastAsia="en-IN"/>
        </w:rPr>
        <w:t xml:space="preserve">Search for </w:t>
      </w:r>
      <w:r w:rsidR="00DF17E8">
        <w:rPr>
          <w:rFonts w:ascii="Calibri" w:eastAsia="Calibri" w:hAnsi="Calibri" w:cs="Calibri"/>
          <w:sz w:val="24"/>
          <w:szCs w:val="24"/>
          <w:lang w:val="en-US" w:eastAsia="en-IN"/>
        </w:rPr>
        <w:t>Local Network Gateway in Azure portal and click on it.</w:t>
      </w:r>
    </w:p>
    <w:p w14:paraId="306F335A" w14:textId="1CEF3F8D" w:rsidR="0042597F" w:rsidRDefault="0042597F" w:rsidP="00AC662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2597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985C770" wp14:editId="749004DC">
            <wp:extent cx="5943600" cy="2836830"/>
            <wp:effectExtent l="0" t="0" r="0" b="1905"/>
            <wp:docPr id="5" name="Picture 5" descr="D:\l1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1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A29DB" w14:textId="23DA081A" w:rsidR="00AD7A26" w:rsidRDefault="00AC6621" w:rsidP="00AC662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52AE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B348E0">
        <w:rPr>
          <w:rFonts w:ascii="Calibri" w:eastAsia="Calibri" w:hAnsi="Calibri" w:cs="Calibri"/>
          <w:sz w:val="24"/>
          <w:szCs w:val="24"/>
          <w:lang w:val="en-US" w:eastAsia="en-IN"/>
        </w:rPr>
        <w:t>Click on</w:t>
      </w:r>
      <w:r w:rsidR="00DF17E8">
        <w:rPr>
          <w:rFonts w:ascii="Calibri" w:eastAsia="Calibri" w:hAnsi="Calibri" w:cs="Calibri"/>
          <w:sz w:val="24"/>
          <w:szCs w:val="24"/>
          <w:lang w:val="en-US" w:eastAsia="en-IN"/>
        </w:rPr>
        <w:t xml:space="preserve"> + Add.</w:t>
      </w:r>
    </w:p>
    <w:p w14:paraId="5417598B" w14:textId="599CF70F" w:rsidR="0042597F" w:rsidRPr="00DF17E8" w:rsidRDefault="0042597F" w:rsidP="00AC6621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42597F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5F702183" wp14:editId="316D089B">
            <wp:extent cx="5943600" cy="3218293"/>
            <wp:effectExtent l="0" t="0" r="0" b="1270"/>
            <wp:docPr id="7" name="Picture 7" descr="D:\l1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l1\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8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C0AB2" w14:textId="498C9842" w:rsidR="00AD7A26" w:rsidRDefault="00F13633" w:rsidP="00B66275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 w:rsidR="00E52AE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F17E8">
        <w:rPr>
          <w:rFonts w:ascii="Calibri" w:eastAsia="Calibri" w:hAnsi="Calibri" w:cs="Calibri"/>
          <w:sz w:val="24"/>
          <w:szCs w:val="24"/>
          <w:lang w:val="en-US" w:eastAsia="en-IN"/>
        </w:rPr>
        <w:t xml:space="preserve">Enter details and click </w:t>
      </w:r>
      <w:r w:rsidR="001D57DD">
        <w:rPr>
          <w:rFonts w:ascii="Calibri" w:eastAsia="Calibri" w:hAnsi="Calibri" w:cs="Calibri"/>
          <w:sz w:val="24"/>
          <w:szCs w:val="24"/>
          <w:lang w:val="en-US" w:eastAsia="en-IN"/>
        </w:rPr>
        <w:t>‘</w:t>
      </w:r>
      <w:r w:rsidR="00DF17E8">
        <w:rPr>
          <w:rFonts w:ascii="Calibri" w:eastAsia="Calibri" w:hAnsi="Calibri" w:cs="Calibri"/>
          <w:sz w:val="24"/>
          <w:szCs w:val="24"/>
          <w:lang w:val="en-US" w:eastAsia="en-IN"/>
        </w:rPr>
        <w:t>Create</w:t>
      </w:r>
      <w:r w:rsidR="001D57DD">
        <w:rPr>
          <w:rFonts w:ascii="Calibri" w:eastAsia="Calibri" w:hAnsi="Calibri" w:cs="Calibri"/>
          <w:sz w:val="24"/>
          <w:szCs w:val="24"/>
          <w:lang w:val="en-US" w:eastAsia="en-IN"/>
        </w:rPr>
        <w:t>’</w:t>
      </w:r>
      <w:r w:rsidR="007E763E">
        <w:rPr>
          <w:rFonts w:ascii="Calibri" w:eastAsia="Calibri" w:hAnsi="Calibri" w:cs="Calibri"/>
          <w:sz w:val="24"/>
          <w:szCs w:val="24"/>
          <w:lang w:val="en-US" w:eastAsia="en-IN"/>
        </w:rPr>
        <w:t>.</w:t>
      </w:r>
    </w:p>
    <w:p w14:paraId="3EEFE838" w14:textId="1E9F4CCB" w:rsidR="0042597F" w:rsidRPr="00DF17E8" w:rsidRDefault="0042597F" w:rsidP="00B66275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r w:rsidRPr="0042597F">
        <w:rPr>
          <w:rFonts w:ascii="Calibri" w:eastAsia="Calibri" w:hAnsi="Calibri" w:cs="Calibri"/>
          <w:noProof/>
          <w:sz w:val="24"/>
          <w:szCs w:val="24"/>
          <w:lang w:eastAsia="en-IN"/>
        </w:rPr>
        <w:drawing>
          <wp:inline distT="0" distB="0" distL="0" distR="0" wp14:anchorId="5554AB91" wp14:editId="0CC28CC6">
            <wp:extent cx="3003550" cy="5480050"/>
            <wp:effectExtent l="0" t="0" r="6350" b="6350"/>
            <wp:docPr id="8" name="Picture 8" descr="D:\l1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l1\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550" cy="548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98995" w14:textId="4A2B84A9" w:rsidR="00DF1182" w:rsidRDefault="00B66275" w:rsidP="003D28B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E52AE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F17E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Search for Virtual Network Gateways and click on it</w:t>
      </w:r>
      <w:r w:rsidR="0033347E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051B873" w14:textId="314C5310" w:rsidR="0042597F" w:rsidRDefault="0042597F" w:rsidP="003D28BA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42597F">
        <w:rPr>
          <w:rFonts w:ascii="Calibri" w:eastAsia="Calibri" w:hAnsi="Calibri" w:cs="Calibri"/>
          <w:b/>
          <w:noProof/>
          <w:color w:val="C45911" w:themeColor="accent2" w:themeShade="BF"/>
          <w:sz w:val="24"/>
          <w:szCs w:val="24"/>
          <w:lang w:eastAsia="en-IN"/>
        </w:rPr>
        <w:lastRenderedPageBreak/>
        <w:drawing>
          <wp:inline distT="0" distB="0" distL="0" distR="0" wp14:anchorId="0BC2F695" wp14:editId="7C01F223">
            <wp:extent cx="5943600" cy="3127430"/>
            <wp:effectExtent l="0" t="0" r="0" b="0"/>
            <wp:docPr id="9" name="Picture 9" descr="D:\l1\2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l1\2.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88AB" w14:textId="56B4D56B" w:rsidR="003D28BA" w:rsidRDefault="003D28BA" w:rsidP="003D28B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2597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lick</w:t>
      </w:r>
      <w:r w:rsidR="00DF17E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on ‘</w:t>
      </w:r>
      <w:r w:rsidR="0042597F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+ Add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237072B6" w14:textId="03CBE5BE" w:rsidR="00C70A0C" w:rsidRDefault="0042597F" w:rsidP="00C70A0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2597F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284D4E7" wp14:editId="6EC7E5D3">
            <wp:extent cx="5943600" cy="1252377"/>
            <wp:effectExtent l="0" t="0" r="0" b="5080"/>
            <wp:docPr id="10" name="Picture 10" descr="D:\l1\2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l1\2.3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2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DF269" w14:textId="508ED236" w:rsidR="0042597F" w:rsidRDefault="0042597F" w:rsidP="0042597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6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E154C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Virtual Network Gateway and click on Connections and click on Add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303AAB5" w14:textId="1A90A9A6" w:rsidR="0031753A" w:rsidRDefault="0031753A" w:rsidP="0042597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1753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18855784" wp14:editId="2901A220">
            <wp:extent cx="5943600" cy="3094831"/>
            <wp:effectExtent l="0" t="0" r="0" b="0"/>
            <wp:docPr id="15" name="Picture 15" descr="D:\l1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:\l1\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948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4D111" w14:textId="78B4700A" w:rsidR="00E154CA" w:rsidRDefault="00E154CA" w:rsidP="00E154C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7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dd the details and click on ‘OK’.</w:t>
      </w:r>
    </w:p>
    <w:p w14:paraId="770C6EDC" w14:textId="7D8885A6" w:rsidR="0031753A" w:rsidRDefault="0031753A" w:rsidP="00E154C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1753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3BAE185" wp14:editId="7F871DA0">
            <wp:extent cx="2984500" cy="5581650"/>
            <wp:effectExtent l="0" t="0" r="6350" b="0"/>
            <wp:docPr id="16" name="Picture 16" descr="D:\l1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l1\6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58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C0320" w14:textId="08DB1D5D" w:rsidR="00E154CA" w:rsidRDefault="00E154CA" w:rsidP="00E154C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31753A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8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connection and click on download configuration. Fill in the details of your VPN device and click on ‘download configuration’.</w:t>
      </w:r>
    </w:p>
    <w:p w14:paraId="797C3241" w14:textId="2B24767A" w:rsidR="0031753A" w:rsidRDefault="0031753A" w:rsidP="00E154C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1753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5F8E19C2" wp14:editId="59705BDD">
            <wp:extent cx="5943600" cy="3207327"/>
            <wp:effectExtent l="0" t="0" r="0" b="0"/>
            <wp:docPr id="17" name="Picture 17" descr="D:\l1\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:\l1\7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36E8D" w14:textId="4132917D" w:rsidR="00E154CA" w:rsidRDefault="00E154CA" w:rsidP="0042597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31753A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9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</w:t>
      </w:r>
      <w:r w:rsidRPr="00E154C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pen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e configuration script</w:t>
      </w:r>
      <w:r w:rsidRPr="00E154C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with a text editor and search for the keyword "REPLACE" to identify and examine the parameters that may need to be replaced.</w:t>
      </w:r>
    </w:p>
    <w:p w14:paraId="365D815F" w14:textId="5B4BB8F6" w:rsidR="00E154CA" w:rsidRDefault="00E154CA" w:rsidP="00E154C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31753A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10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ly the configuration script to your VPN device</w:t>
      </w:r>
      <w:r w:rsidRPr="00E154C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actual steps to apply the script varies from device to device so you’ll have to check your devices instruction manuals.</w:t>
      </w:r>
    </w:p>
    <w:p w14:paraId="26A58148" w14:textId="77777777" w:rsidR="00E154CA" w:rsidRDefault="00E154CA" w:rsidP="0042597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3255BB4" w14:textId="77777777" w:rsidR="00E154CA" w:rsidRDefault="00E154CA" w:rsidP="0042597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D8947DB" w14:textId="7C0FEE51" w:rsidR="00F301CC" w:rsidRDefault="00F301CC" w:rsidP="0042597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301CC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0965EB06" wp14:editId="06CAB4AC">
            <wp:extent cx="5943600" cy="3216414"/>
            <wp:effectExtent l="0" t="0" r="0" b="3175"/>
            <wp:docPr id="12" name="Picture 12" descr="D:\l1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l1\4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16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C419C" w14:textId="77777777" w:rsidR="0042597F" w:rsidRPr="00706DD4" w:rsidRDefault="0042597F" w:rsidP="00C70A0C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42597F" w:rsidRPr="00706DD4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E01CCF" w14:textId="77777777" w:rsidR="00807D1A" w:rsidRDefault="00807D1A">
      <w:pPr>
        <w:spacing w:after="0" w:line="240" w:lineRule="auto"/>
      </w:pPr>
      <w:r>
        <w:separator/>
      </w:r>
    </w:p>
  </w:endnote>
  <w:endnote w:type="continuationSeparator" w:id="0">
    <w:p w14:paraId="11D76609" w14:textId="77777777" w:rsidR="00807D1A" w:rsidRDefault="00807D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807D1A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0DCD51" w14:textId="77777777" w:rsidR="00807D1A" w:rsidRDefault="00807D1A">
      <w:pPr>
        <w:spacing w:after="0" w:line="240" w:lineRule="auto"/>
      </w:pPr>
      <w:r>
        <w:separator/>
      </w:r>
    </w:p>
  </w:footnote>
  <w:footnote w:type="continuationSeparator" w:id="0">
    <w:p w14:paraId="2898120A" w14:textId="77777777" w:rsidR="00807D1A" w:rsidRDefault="00807D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D41B86"/>
    <w:multiLevelType w:val="hybridMultilevel"/>
    <w:tmpl w:val="01C422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2C7A18"/>
    <w:multiLevelType w:val="hybridMultilevel"/>
    <w:tmpl w:val="01C422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DA4E32"/>
    <w:multiLevelType w:val="hybridMultilevel"/>
    <w:tmpl w:val="07F0F8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B0A10B7"/>
    <w:multiLevelType w:val="hybridMultilevel"/>
    <w:tmpl w:val="07F0F8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004B0E"/>
    <w:multiLevelType w:val="hybridMultilevel"/>
    <w:tmpl w:val="07F0F8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EC2E90"/>
    <w:multiLevelType w:val="hybridMultilevel"/>
    <w:tmpl w:val="07F0F8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E701BC8"/>
    <w:multiLevelType w:val="hybridMultilevel"/>
    <w:tmpl w:val="01C422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61359"/>
    <w:rsid w:val="00080D24"/>
    <w:rsid w:val="000854E8"/>
    <w:rsid w:val="00095250"/>
    <w:rsid w:val="000A4AD8"/>
    <w:rsid w:val="000A6B64"/>
    <w:rsid w:val="00102B4B"/>
    <w:rsid w:val="001052E2"/>
    <w:rsid w:val="001402DD"/>
    <w:rsid w:val="00161065"/>
    <w:rsid w:val="0016155A"/>
    <w:rsid w:val="001869BB"/>
    <w:rsid w:val="00187AF1"/>
    <w:rsid w:val="001B0EB5"/>
    <w:rsid w:val="001C7FDF"/>
    <w:rsid w:val="001D57DD"/>
    <w:rsid w:val="001D6C04"/>
    <w:rsid w:val="00237F99"/>
    <w:rsid w:val="002463DC"/>
    <w:rsid w:val="002532B1"/>
    <w:rsid w:val="002553DE"/>
    <w:rsid w:val="0029445A"/>
    <w:rsid w:val="002B341A"/>
    <w:rsid w:val="002D4B0D"/>
    <w:rsid w:val="003136D4"/>
    <w:rsid w:val="0031753A"/>
    <w:rsid w:val="00320DEB"/>
    <w:rsid w:val="0033347E"/>
    <w:rsid w:val="00394EE9"/>
    <w:rsid w:val="003A1ABF"/>
    <w:rsid w:val="003A5C9F"/>
    <w:rsid w:val="003C5FAF"/>
    <w:rsid w:val="003D28BA"/>
    <w:rsid w:val="003D4C6A"/>
    <w:rsid w:val="003D7FB2"/>
    <w:rsid w:val="00404E34"/>
    <w:rsid w:val="00405C6A"/>
    <w:rsid w:val="00415AA4"/>
    <w:rsid w:val="0042597F"/>
    <w:rsid w:val="00461E0F"/>
    <w:rsid w:val="004A0FE9"/>
    <w:rsid w:val="004C5D2B"/>
    <w:rsid w:val="004C6F93"/>
    <w:rsid w:val="004D4436"/>
    <w:rsid w:val="004E6583"/>
    <w:rsid w:val="004F6414"/>
    <w:rsid w:val="005102EC"/>
    <w:rsid w:val="00511AA7"/>
    <w:rsid w:val="00597E77"/>
    <w:rsid w:val="005B235C"/>
    <w:rsid w:val="005C738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06DD4"/>
    <w:rsid w:val="007415CB"/>
    <w:rsid w:val="00786A25"/>
    <w:rsid w:val="007D0BD4"/>
    <w:rsid w:val="007D1118"/>
    <w:rsid w:val="007D7031"/>
    <w:rsid w:val="007E763E"/>
    <w:rsid w:val="007F1C87"/>
    <w:rsid w:val="00806506"/>
    <w:rsid w:val="00807D1A"/>
    <w:rsid w:val="008120D4"/>
    <w:rsid w:val="0084459D"/>
    <w:rsid w:val="008636D2"/>
    <w:rsid w:val="008B0D28"/>
    <w:rsid w:val="008B3CC6"/>
    <w:rsid w:val="008D401A"/>
    <w:rsid w:val="009053C6"/>
    <w:rsid w:val="0095054A"/>
    <w:rsid w:val="009513FE"/>
    <w:rsid w:val="009659BC"/>
    <w:rsid w:val="00996FE7"/>
    <w:rsid w:val="009C1135"/>
    <w:rsid w:val="00A07B40"/>
    <w:rsid w:val="00A22204"/>
    <w:rsid w:val="00A53EF7"/>
    <w:rsid w:val="00A6687F"/>
    <w:rsid w:val="00A969F6"/>
    <w:rsid w:val="00AB5E92"/>
    <w:rsid w:val="00AC6621"/>
    <w:rsid w:val="00AD1512"/>
    <w:rsid w:val="00AD3383"/>
    <w:rsid w:val="00AD7A26"/>
    <w:rsid w:val="00B13BF2"/>
    <w:rsid w:val="00B348E0"/>
    <w:rsid w:val="00B66275"/>
    <w:rsid w:val="00B95BC1"/>
    <w:rsid w:val="00BB4786"/>
    <w:rsid w:val="00BB4DAF"/>
    <w:rsid w:val="00BF0243"/>
    <w:rsid w:val="00BF2428"/>
    <w:rsid w:val="00C03175"/>
    <w:rsid w:val="00C62D5A"/>
    <w:rsid w:val="00C70A0C"/>
    <w:rsid w:val="00C817C0"/>
    <w:rsid w:val="00C820E7"/>
    <w:rsid w:val="00C83013"/>
    <w:rsid w:val="00C85A93"/>
    <w:rsid w:val="00CB7733"/>
    <w:rsid w:val="00CC4E99"/>
    <w:rsid w:val="00CE4D0D"/>
    <w:rsid w:val="00CF2044"/>
    <w:rsid w:val="00CF357B"/>
    <w:rsid w:val="00CF4664"/>
    <w:rsid w:val="00D02894"/>
    <w:rsid w:val="00D03654"/>
    <w:rsid w:val="00D246E0"/>
    <w:rsid w:val="00D3724A"/>
    <w:rsid w:val="00D439EF"/>
    <w:rsid w:val="00DA77F3"/>
    <w:rsid w:val="00DC08CE"/>
    <w:rsid w:val="00DC7570"/>
    <w:rsid w:val="00DF1182"/>
    <w:rsid w:val="00DF17E8"/>
    <w:rsid w:val="00DF1B42"/>
    <w:rsid w:val="00E00480"/>
    <w:rsid w:val="00E14F16"/>
    <w:rsid w:val="00E154CA"/>
    <w:rsid w:val="00E52AE8"/>
    <w:rsid w:val="00E553AF"/>
    <w:rsid w:val="00E56323"/>
    <w:rsid w:val="00E91671"/>
    <w:rsid w:val="00EB246D"/>
    <w:rsid w:val="00EE7B00"/>
    <w:rsid w:val="00F13633"/>
    <w:rsid w:val="00F13647"/>
    <w:rsid w:val="00F301CC"/>
    <w:rsid w:val="00F36B5D"/>
    <w:rsid w:val="00F42D60"/>
    <w:rsid w:val="00F44A28"/>
    <w:rsid w:val="00F518A5"/>
    <w:rsid w:val="00F71830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ListParagraph">
    <w:name w:val="List Paragraph"/>
    <w:basedOn w:val="Normal"/>
    <w:uiPriority w:val="34"/>
    <w:qFormat/>
    <w:rsid w:val="009C11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599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1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8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46</cp:revision>
  <dcterms:created xsi:type="dcterms:W3CDTF">2019-08-28T05:42:00Z</dcterms:created>
  <dcterms:modified xsi:type="dcterms:W3CDTF">2019-09-18T09:59:00Z</dcterms:modified>
</cp:coreProperties>
</file>